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45"/>
        <w:gridCol w:w="4372"/>
      </w:tblGrid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6030D8">
        <w:rPr>
          <w:rFonts w:cs="B Roya" w:hint="cs"/>
          <w:rtl/>
          <w:lang w:bidi="fa-IR"/>
        </w:rPr>
        <w:t>(مقالات پیوست گردد)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E70A6C" w:rsidP="00E70A6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لطفا مشخصات مقاله را مشابه منبع‌نویسی به شکل زیر ارایه دهید:</w:t>
            </w:r>
          </w:p>
          <w:p w:rsidR="00E70A6C" w:rsidRPr="00FD5217" w:rsidRDefault="00E70A6C" w:rsidP="00E70A6C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cs="B Roya"/>
                <w:sz w:val="22"/>
                <w:szCs w:val="22"/>
                <w:rtl/>
                <w:lang w:bidi="fa-IR"/>
              </w:rPr>
            </w:pP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Author</w:t>
            </w:r>
            <w:r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(Second name, first name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)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Article title, Date, Journal title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Volume (Issue): Page numbers</w:t>
            </w:r>
            <w:r w:rsidRPr="00E70A6C">
              <w:rPr>
                <w:rFonts w:asciiTheme="minorHAnsi" w:hAnsiTheme="minorHAnsi"/>
              </w:rPr>
              <w:t>. D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OI/URL</w:t>
            </w:r>
            <w:r w:rsidRPr="00E70A6C">
              <w:rPr>
                <w:rFonts w:asciiTheme="minorHAnsi" w:hAnsiTheme="minorHAnsi" w:cs="Arial"/>
                <w:color w:val="333333"/>
              </w:rPr>
              <w:t> </w:t>
            </w:r>
          </w:p>
        </w:tc>
      </w:tr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FD5217" w:rsidP="00DA6D0E">
            <w:pPr>
              <w:rPr>
                <w:rFonts w:cs="B Roya"/>
                <w:rtl/>
                <w:lang w:bidi="fa-IR"/>
              </w:rPr>
            </w:pPr>
          </w:p>
          <w:p w:rsidR="00DA6D0E" w:rsidRDefault="00DA6D0E" w:rsidP="00DA6D0E">
            <w:pPr>
              <w:rPr>
                <w:rFonts w:cs="B Roya"/>
                <w:lang w:bidi="fa-IR"/>
              </w:rPr>
            </w:pPr>
          </w:p>
          <w:p w:rsidR="00D05814" w:rsidRPr="00FD5217" w:rsidRDefault="00D05814" w:rsidP="00D05814">
            <w:pPr>
              <w:rPr>
                <w:rFonts w:cs="B Roya"/>
                <w:rtl/>
                <w:lang w:bidi="fa-IR"/>
              </w:rPr>
            </w:pPr>
          </w:p>
        </w:tc>
      </w:tr>
      <w:tr w:rsidR="00875EE0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875EE0" w:rsidRDefault="00875EE0" w:rsidP="00DA6D0E">
            <w:pPr>
              <w:rPr>
                <w:rFonts w:cs="B Roya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696845" w:rsidRDefault="00696845" w:rsidP="00696845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قالات چاپ شده پیوست گردد.</w:t>
      </w:r>
      <w:bookmarkStart w:id="0" w:name="_GoBack"/>
      <w:bookmarkEnd w:id="0"/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6030D8" w:rsidRDefault="006030D8" w:rsidP="006030D8">
      <w:pPr>
        <w:bidi/>
        <w:rPr>
          <w:rFonts w:cs="B Roya"/>
          <w:rtl/>
          <w:lang w:bidi="fa-IR"/>
        </w:rPr>
      </w:pP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04C5" w:rsidRDefault="006E04C5" w:rsidP="0073776C">
      <w:pPr>
        <w:spacing w:after="0" w:line="240" w:lineRule="auto"/>
      </w:pPr>
      <w:r>
        <w:separator/>
      </w:r>
    </w:p>
  </w:endnote>
  <w:endnote w:type="continuationSeparator" w:id="0">
    <w:p w:rsidR="006E04C5" w:rsidRDefault="006E04C5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696845">
          <w:rPr>
            <w:rFonts w:cs="B Mitra"/>
            <w:noProof/>
            <w:rtl/>
          </w:rPr>
          <w:t>2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04C5" w:rsidRDefault="006E04C5" w:rsidP="0073776C">
      <w:pPr>
        <w:spacing w:after="0" w:line="240" w:lineRule="auto"/>
      </w:pPr>
      <w:r>
        <w:separator/>
      </w:r>
    </w:p>
  </w:footnote>
  <w:footnote w:type="continuationSeparator" w:id="0">
    <w:p w:rsidR="006E04C5" w:rsidRDefault="006E04C5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D78CC"/>
    <w:rsid w:val="00117656"/>
    <w:rsid w:val="001670D1"/>
    <w:rsid w:val="00191444"/>
    <w:rsid w:val="00212BAD"/>
    <w:rsid w:val="002B6C61"/>
    <w:rsid w:val="002F1089"/>
    <w:rsid w:val="003D7914"/>
    <w:rsid w:val="00534903"/>
    <w:rsid w:val="00555BAD"/>
    <w:rsid w:val="00580278"/>
    <w:rsid w:val="005E60D2"/>
    <w:rsid w:val="006030D8"/>
    <w:rsid w:val="00696845"/>
    <w:rsid w:val="006E04C5"/>
    <w:rsid w:val="00703A6F"/>
    <w:rsid w:val="007078CA"/>
    <w:rsid w:val="007119DC"/>
    <w:rsid w:val="0073776C"/>
    <w:rsid w:val="007D5834"/>
    <w:rsid w:val="00861AC7"/>
    <w:rsid w:val="00875EE0"/>
    <w:rsid w:val="008B4517"/>
    <w:rsid w:val="008C44B6"/>
    <w:rsid w:val="00901E9A"/>
    <w:rsid w:val="00925013"/>
    <w:rsid w:val="00956276"/>
    <w:rsid w:val="00985E69"/>
    <w:rsid w:val="00B73300"/>
    <w:rsid w:val="00C03AA1"/>
    <w:rsid w:val="00CB348C"/>
    <w:rsid w:val="00D05814"/>
    <w:rsid w:val="00D82643"/>
    <w:rsid w:val="00DA6D0E"/>
    <w:rsid w:val="00E70A6C"/>
    <w:rsid w:val="00F02C0D"/>
    <w:rsid w:val="00F72B34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نجمه حاصلی</cp:lastModifiedBy>
  <cp:revision>4</cp:revision>
  <dcterms:created xsi:type="dcterms:W3CDTF">2024-03-13T06:12:00Z</dcterms:created>
  <dcterms:modified xsi:type="dcterms:W3CDTF">2024-03-16T07:16:00Z</dcterms:modified>
</cp:coreProperties>
</file>